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1E0D2F10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924CF6">
        <w:rPr>
          <w:rFonts w:ascii="Calibri" w:hAnsi="Calibri"/>
        </w:rPr>
        <w:t>6</w:t>
      </w:r>
    </w:p>
    <w:p w14:paraId="3737DEA6" w14:textId="7B00172B" w:rsidR="004272D7" w:rsidRPr="00C42ED3" w:rsidRDefault="00843F2D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bookmarkStart w:id="1" w:name="_Hlk519001355"/>
      <w:r w:rsidR="00924CF6">
        <w:rPr>
          <w:rFonts w:ascii="Calibri" w:hAnsi="Calibri"/>
        </w:rPr>
        <w:t>6</w:t>
      </w:r>
      <w:r w:rsidR="00A553B0">
        <w:rPr>
          <w:rFonts w:ascii="Calibri" w:hAnsi="Calibri"/>
        </w:rPr>
        <w:t>/</w:t>
      </w:r>
      <w:r w:rsidR="00DC5AB3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DC5AB3">
        <w:rPr>
          <w:rFonts w:ascii="Calibri" w:hAnsi="Calibri"/>
        </w:rPr>
        <w:t>8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924CF6">
        <w:rPr>
          <w:rFonts w:ascii="Calibri" w:hAnsi="Calibri"/>
        </w:rPr>
        <w:t>6</w:t>
      </w:r>
      <w:r w:rsidR="0014420C">
        <w:rPr>
          <w:rFonts w:ascii="Calibri" w:hAnsi="Calibri"/>
        </w:rPr>
        <w:t>/3</w:t>
      </w:r>
      <w:r w:rsidR="00924CF6">
        <w:rPr>
          <w:rFonts w:ascii="Calibri" w:hAnsi="Calibri"/>
        </w:rPr>
        <w:t>0</w:t>
      </w:r>
      <w:r w:rsidR="00EE10EB">
        <w:rPr>
          <w:rFonts w:ascii="Calibri" w:hAnsi="Calibri"/>
        </w:rPr>
        <w:t>/2018</w:t>
      </w:r>
      <w:bookmarkEnd w:id="1"/>
    </w:p>
    <w:bookmarkEnd w:id="0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01DCFF05" w14:textId="77A5932E" w:rsidR="008459EE" w:rsidRPr="00257B89" w:rsidRDefault="00B84096" w:rsidP="008459E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Mr</w:t>
      </w:r>
      <w:r w:rsidR="008459EE">
        <w:rPr>
          <w:rFonts w:asciiTheme="minorHAnsi" w:hAnsiTheme="minorHAnsi" w:cstheme="majorBidi"/>
          <w:color w:val="000000"/>
        </w:rPr>
        <w:t>.</w:t>
      </w:r>
      <w:r>
        <w:rPr>
          <w:rFonts w:asciiTheme="minorHAnsi" w:hAnsiTheme="minorHAnsi" w:cstheme="majorBidi"/>
          <w:color w:val="000000"/>
        </w:rPr>
        <w:t xml:space="preserve"> Parvardeh developed slides for the presentation which was presented to FHWA on 6/20. Furthermore, Mr. Parvardeh met with the NJIT team to discuss the progress of the project.</w:t>
      </w:r>
      <w:bookmarkStart w:id="2" w:name="_GoBack"/>
      <w:bookmarkEnd w:id="2"/>
    </w:p>
    <w:p w14:paraId="1A90B083" w14:textId="2EF0A231" w:rsidR="005131FF" w:rsidRDefault="005131FF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DA5368">
        <w:rPr>
          <w:rFonts w:asciiTheme="minorHAnsi" w:hAnsiTheme="minorHAnsi" w:cstheme="majorBidi"/>
          <w:color w:val="000000"/>
        </w:rPr>
        <w:t>3</w:t>
      </w:r>
      <w:r>
        <w:rPr>
          <w:rFonts w:asciiTheme="minorHAnsi" w:hAnsiTheme="minorHAnsi" w:cstheme="majorBidi"/>
          <w:color w:val="000000"/>
        </w:rPr>
        <w:t xml:space="preserve"> hour</w:t>
      </w:r>
      <w:r w:rsidR="00DA5368">
        <w:rPr>
          <w:rFonts w:asciiTheme="minorHAnsi" w:hAnsiTheme="minorHAnsi" w:cstheme="majorBidi"/>
          <w:color w:val="000000"/>
        </w:rPr>
        <w:t>s</w:t>
      </w:r>
    </w:p>
    <w:p w14:paraId="0F894CFE" w14:textId="6C18B892" w:rsidR="007626C5" w:rsidRPr="00354143" w:rsidRDefault="007626C5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</w:t>
      </w:r>
      <w:r w:rsidR="00CD36A4">
        <w:rPr>
          <w:rFonts w:asciiTheme="minorHAnsi" w:hAnsiTheme="minorHAnsi" w:cstheme="majorBidi"/>
          <w:color w:val="000000"/>
        </w:rPr>
        <w:t>task</w:t>
      </w:r>
      <w:r>
        <w:rPr>
          <w:rFonts w:asciiTheme="minorHAnsi" w:hAnsiTheme="minorHAnsi" w:cstheme="majorBidi"/>
          <w:color w:val="000000"/>
        </w:rPr>
        <w:t xml:space="preserve"> is </w:t>
      </w:r>
      <w:r w:rsidR="007B2116">
        <w:rPr>
          <w:rFonts w:asciiTheme="minorHAnsi" w:hAnsiTheme="minorHAnsi" w:cstheme="majorBidi"/>
          <w:color w:val="000000"/>
        </w:rPr>
        <w:t xml:space="preserve">approximately </w:t>
      </w:r>
      <w:r w:rsidR="00DA5368">
        <w:rPr>
          <w:rFonts w:asciiTheme="minorHAnsi" w:hAnsiTheme="minorHAnsi" w:cstheme="majorBidi"/>
          <w:color w:val="000000"/>
        </w:rPr>
        <w:t>4</w:t>
      </w:r>
      <w:r w:rsidR="001F0F03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5BA9BEC1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83556C">
        <w:rPr>
          <w:rFonts w:asciiTheme="minorHAnsi" w:hAnsiTheme="minorHAnsi" w:cstheme="majorBidi"/>
          <w:color w:val="000000"/>
        </w:rPr>
        <w:t xml:space="preserve">worked on the feasibility of getting access to maintenance data from states. Mr. Parvardeh reached out to a few states and people from AASHTO to get information about the availability of the maintenance data. Moreover, Mr. </w:t>
      </w:r>
      <w:r w:rsidR="00C7203C">
        <w:rPr>
          <w:rFonts w:asciiTheme="minorHAnsi" w:hAnsiTheme="minorHAnsi" w:cstheme="majorBidi"/>
          <w:color w:val="000000"/>
        </w:rPr>
        <w:t>Parvardeh</w:t>
      </w:r>
      <w:r w:rsidR="0083556C">
        <w:rPr>
          <w:rFonts w:asciiTheme="minorHAnsi" w:hAnsiTheme="minorHAnsi" w:cstheme="majorBidi"/>
          <w:color w:val="000000"/>
        </w:rPr>
        <w:t xml:space="preserve"> reviewed the NCHRP study </w:t>
      </w:r>
      <w:r w:rsidR="00C7203C">
        <w:rPr>
          <w:rFonts w:asciiTheme="minorHAnsi" w:hAnsiTheme="minorHAnsi" w:cstheme="majorBidi"/>
          <w:color w:val="000000"/>
        </w:rPr>
        <w:t>by George Hearn regarding maintenance DB.</w:t>
      </w:r>
    </w:p>
    <w:p w14:paraId="43CD46FD" w14:textId="34B20735" w:rsidR="00AF3F58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DA5368">
        <w:rPr>
          <w:rFonts w:asciiTheme="minorHAnsi" w:hAnsiTheme="minorHAnsi" w:cstheme="majorBidi"/>
          <w:color w:val="000000"/>
        </w:rPr>
        <w:t>5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141BDFF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DA5368">
        <w:rPr>
          <w:rFonts w:asciiTheme="minorHAnsi" w:hAnsiTheme="minorHAnsi" w:cstheme="majorBidi"/>
          <w:color w:val="000000"/>
        </w:rPr>
        <w:t>42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75E42785" w14:textId="77777777" w:rsidR="005131FF" w:rsidRDefault="005131FF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46682733" w14:textId="081560E2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D150B52" w14:textId="313A6024" w:rsidR="005131FF" w:rsidRPr="005131FF" w:rsidRDefault="005131FF" w:rsidP="005131FF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DA5368">
        <w:rPr>
          <w:rFonts w:asciiTheme="minorHAnsi" w:hAnsiTheme="minorHAnsi" w:cstheme="majorBidi"/>
          <w:color w:val="000000"/>
        </w:rPr>
        <w:t>9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0532D520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DA5368">
        <w:rPr>
          <w:rFonts w:asciiTheme="minorHAnsi" w:hAnsiTheme="minorHAnsi" w:cstheme="majorBidi"/>
          <w:color w:val="000000"/>
        </w:rPr>
        <w:t>5</w:t>
      </w:r>
      <w:r w:rsidR="008459EE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777777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445C60A" w14:textId="77777777" w:rsidR="00F412F5" w:rsidRDefault="00F412F5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1ADCEFD6" w:rsidR="00AF3F58" w:rsidRDefault="00562E41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During the next period, Mr. Parvardeh will perform the following tasks:</w:t>
      </w:r>
    </w:p>
    <w:p w14:paraId="28E9AC73" w14:textId="1EED3D64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et up, prepare, participate in the monthly conference call</w:t>
      </w:r>
    </w:p>
    <w:p w14:paraId="0E58D642" w14:textId="11A7A6F0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inutes for the monthly conference call</w:t>
      </w:r>
    </w:p>
    <w:p w14:paraId="67BBFDAE" w14:textId="536E4347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upport the LTBP Data Gap Analysis effort</w:t>
      </w:r>
    </w:p>
    <w:p w14:paraId="4817E0D8" w14:textId="0F2FC2CE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onthly progress report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394636F1" w:rsidR="00153A2D" w:rsidRDefault="008459E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027C70">
              <w:rPr>
                <w:rFonts w:ascii="Calibri" w:hAnsi="Calibri" w:cs="Calibri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4A0C025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 </w:t>
            </w:r>
            <w:r w:rsidR="00027C70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027C70">
              <w:rPr>
                <w:rFonts w:ascii="Calibri" w:hAnsi="Calibri" w:cs="Calibri"/>
                <w:color w:val="000000"/>
                <w:sz w:val="22"/>
                <w:szCs w:val="22"/>
              </w:rPr>
              <w:t>27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656D3" w:rsidRPr="00900E90" w14:paraId="31DA15F9" w14:textId="77777777" w:rsidTr="00D656D3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D656D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7AA4395F" w:rsidR="00D656D3" w:rsidRPr="00900E90" w:rsidRDefault="00027C70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2FA7FEBD" w:rsidR="00D656D3" w:rsidRPr="00900E90" w:rsidRDefault="00027C70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5</w:t>
            </w:r>
            <w:r w:rsidR="00D656D3" w:rsidRPr="00900E90">
              <w:rPr>
                <w:rFonts w:ascii="Calibri" w:hAnsi="Calibri"/>
              </w:rPr>
              <w:t xml:space="preserve"> </w:t>
            </w:r>
            <w:proofErr w:type="spellStart"/>
            <w:r w:rsidR="00D656D3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6163E450" w:rsidR="00D656D3" w:rsidRPr="00900E90" w:rsidRDefault="00027C70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="00D656D3">
              <w:rPr>
                <w:rFonts w:ascii="Calibri" w:hAnsi="Calibri"/>
              </w:rPr>
              <w:t xml:space="preserve"> </w:t>
            </w:r>
            <w:proofErr w:type="spellStart"/>
            <w:r w:rsidR="00D656D3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36125" w14:textId="77777777" w:rsidR="00615521" w:rsidRDefault="00615521" w:rsidP="00D72F72">
      <w:r>
        <w:separator/>
      </w:r>
    </w:p>
  </w:endnote>
  <w:endnote w:type="continuationSeparator" w:id="0">
    <w:p w14:paraId="76BF02D0" w14:textId="77777777" w:rsidR="00615521" w:rsidRDefault="00615521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6C078" w14:textId="77777777" w:rsidR="00615521" w:rsidRDefault="00615521" w:rsidP="00D72F72">
      <w:r>
        <w:separator/>
      </w:r>
    </w:p>
  </w:footnote>
  <w:footnote w:type="continuationSeparator" w:id="0">
    <w:p w14:paraId="3F54D218" w14:textId="77777777" w:rsidR="00615521" w:rsidRDefault="00615521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924CF6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mwrAUAUPNzMywAAAA="/>
  </w:docVars>
  <w:rsids>
    <w:rsidRoot w:val="004272D7"/>
    <w:rsid w:val="00000198"/>
    <w:rsid w:val="000036E6"/>
    <w:rsid w:val="00004921"/>
    <w:rsid w:val="00005EEB"/>
    <w:rsid w:val="00021B6D"/>
    <w:rsid w:val="00026FE2"/>
    <w:rsid w:val="00027C70"/>
    <w:rsid w:val="00037592"/>
    <w:rsid w:val="000413A0"/>
    <w:rsid w:val="00062A67"/>
    <w:rsid w:val="000732DF"/>
    <w:rsid w:val="000807E6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5521"/>
    <w:rsid w:val="006165C1"/>
    <w:rsid w:val="006265FE"/>
    <w:rsid w:val="00637CBC"/>
    <w:rsid w:val="00646C03"/>
    <w:rsid w:val="00646E1C"/>
    <w:rsid w:val="00646E93"/>
    <w:rsid w:val="006649BF"/>
    <w:rsid w:val="006A44B6"/>
    <w:rsid w:val="006C1DD9"/>
    <w:rsid w:val="006C46B1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79E0"/>
    <w:rsid w:val="00807F1C"/>
    <w:rsid w:val="00815D14"/>
    <w:rsid w:val="00833D64"/>
    <w:rsid w:val="0083556C"/>
    <w:rsid w:val="00837A26"/>
    <w:rsid w:val="00843F2D"/>
    <w:rsid w:val="008459EE"/>
    <w:rsid w:val="00857468"/>
    <w:rsid w:val="0087275B"/>
    <w:rsid w:val="00885014"/>
    <w:rsid w:val="008C3CB3"/>
    <w:rsid w:val="008C49E8"/>
    <w:rsid w:val="008E6D1B"/>
    <w:rsid w:val="00901787"/>
    <w:rsid w:val="0090243E"/>
    <w:rsid w:val="00924CF6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B0375"/>
    <w:rsid w:val="009C0A61"/>
    <w:rsid w:val="009C21B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84096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604C5"/>
    <w:rsid w:val="00C7203C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A5368"/>
    <w:rsid w:val="00DC029D"/>
    <w:rsid w:val="00DC0AD5"/>
    <w:rsid w:val="00DC2D08"/>
    <w:rsid w:val="00DC5AB3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38</cp:revision>
  <cp:lastPrinted>2008-09-15T18:39:00Z</cp:lastPrinted>
  <dcterms:created xsi:type="dcterms:W3CDTF">2017-12-01T22:41:00Z</dcterms:created>
  <dcterms:modified xsi:type="dcterms:W3CDTF">2018-07-10T20:33:00Z</dcterms:modified>
</cp:coreProperties>
</file>